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e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l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1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4 (5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rr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or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rt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ercise Frequency (days/week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cohol Inta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His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olle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vorc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t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 Med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sits Last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 Satisfaction (1-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4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9T18:29:50Z</dcterms:created>
  <dcterms:modified xsi:type="dcterms:W3CDTF">2024-12-19T18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